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7025DF" w14:textId="7F2FB433" w:rsidR="00A43085" w:rsidRDefault="00A43085" w:rsidP="00FF08A7">
      <w:pPr>
        <w:spacing w:after="0"/>
      </w:pPr>
      <w:r>
        <w:t>Of the days where the towers were set to collect data and monarchs were released with radio transmitters, the following data</w:t>
      </w:r>
      <w:r w:rsidR="00A70629">
        <w:t xml:space="preserve"> was collected and appears promising for location estimation.</w:t>
      </w:r>
    </w:p>
    <w:p w14:paraId="45699CF9" w14:textId="77777777" w:rsidR="00A43085" w:rsidRDefault="00A43085" w:rsidP="00FF08A7">
      <w:pPr>
        <w:spacing w:after="0"/>
      </w:pPr>
      <w:r>
        <w:t>Three files are included: 1. Power, 2. Tower, and 3. Monarch</w:t>
      </w:r>
    </w:p>
    <w:p w14:paraId="7FB7E8CD" w14:textId="77777777" w:rsidR="00A43085" w:rsidRDefault="00A43085" w:rsidP="00FF08A7">
      <w:pPr>
        <w:spacing w:after="0"/>
      </w:pPr>
    </w:p>
    <w:p w14:paraId="4D6AF356" w14:textId="3D15BAB4" w:rsidR="00FF08A7" w:rsidRDefault="00A43085" w:rsidP="00FF08A7">
      <w:pPr>
        <w:pStyle w:val="ListParagraph"/>
        <w:numPr>
          <w:ilvl w:val="0"/>
          <w:numId w:val="1"/>
        </w:numPr>
        <w:spacing w:after="0"/>
      </w:pPr>
      <w:r>
        <w:t>Power_MonarchswPromisingHits_2019</w:t>
      </w:r>
    </w:p>
    <w:p w14:paraId="1B06159E" w14:textId="05A853DA" w:rsidR="00A43085" w:rsidRDefault="00A43085" w:rsidP="00FF08A7">
      <w:pPr>
        <w:spacing w:after="0"/>
        <w:ind w:left="1080"/>
      </w:pPr>
      <w:r>
        <w:t>This file contains the power readings from the towers at the times when monarch butterflies were being tracked that have hits on either 3 or more towers or has a lot of information from 1 or 2 towers. These are all the ones that show any potential from 2019.</w:t>
      </w:r>
    </w:p>
    <w:p w14:paraId="53780D0A" w14:textId="77777777" w:rsidR="00FF08A7" w:rsidRDefault="00FF08A7" w:rsidP="00FF08A7">
      <w:pPr>
        <w:spacing w:after="0"/>
      </w:pPr>
    </w:p>
    <w:p w14:paraId="3F990CC7" w14:textId="77777777" w:rsidR="00A43085" w:rsidRDefault="00A43085" w:rsidP="00FF08A7">
      <w:pPr>
        <w:spacing w:after="0"/>
      </w:pPr>
      <w:r>
        <w:t>Date – date of data collection</w:t>
      </w:r>
    </w:p>
    <w:p w14:paraId="6D8C0775" w14:textId="3E5DEB72" w:rsidR="00A43085" w:rsidRDefault="00A43085" w:rsidP="00FF08A7">
      <w:pPr>
        <w:spacing w:after="0"/>
      </w:pPr>
      <w:r>
        <w:t xml:space="preserve">Time – GMT of </w:t>
      </w:r>
      <w:r w:rsidR="00A70629">
        <w:t>detection</w:t>
      </w:r>
    </w:p>
    <w:p w14:paraId="3006F330" w14:textId="77777777" w:rsidR="00A43085" w:rsidRDefault="00A43085" w:rsidP="00FF08A7">
      <w:pPr>
        <w:spacing w:after="0"/>
      </w:pPr>
      <w:r>
        <w:t>Antenna – antenna on tower</w:t>
      </w:r>
    </w:p>
    <w:p w14:paraId="15AC50A2" w14:textId="40AFA0DC" w:rsidR="00A43085" w:rsidRDefault="00A43085" w:rsidP="00FF08A7">
      <w:pPr>
        <w:spacing w:after="0"/>
      </w:pPr>
      <w:r>
        <w:t xml:space="preserve">Power – RSSI </w:t>
      </w:r>
      <w:r w:rsidR="00A70629">
        <w:t>(relative signal strength indicator)</w:t>
      </w:r>
    </w:p>
    <w:p w14:paraId="0E9E0250" w14:textId="54B1D54E" w:rsidR="00A43085" w:rsidRPr="00A70629" w:rsidRDefault="00A43085" w:rsidP="00FF08A7">
      <w:pPr>
        <w:spacing w:after="0"/>
        <w:rPr>
          <w:lang w:val="fr-FR"/>
        </w:rPr>
      </w:pPr>
      <w:r w:rsidRPr="00A70629">
        <w:rPr>
          <w:lang w:val="fr-FR"/>
        </w:rPr>
        <w:t xml:space="preserve">Tower – </w:t>
      </w:r>
      <w:r w:rsidR="00FF08A7" w:rsidRPr="00A70629">
        <w:rPr>
          <w:lang w:val="fr-FR"/>
        </w:rPr>
        <w:t xml:space="preserve">2019 = </w:t>
      </w:r>
      <w:r w:rsidRPr="00A70629">
        <w:rPr>
          <w:lang w:val="fr-FR"/>
        </w:rPr>
        <w:t>T1, T2, T3, T4, T5a, T5b, T6, T7, T8, T9</w:t>
      </w:r>
    </w:p>
    <w:p w14:paraId="5ECB7806" w14:textId="77777777" w:rsidR="00A43085" w:rsidRDefault="00A43085" w:rsidP="00FF08A7">
      <w:pPr>
        <w:spacing w:after="0"/>
        <w:ind w:left="720"/>
      </w:pPr>
      <w:r>
        <w:t>T5a and T5b are the same tower – this was the center of the 9</w:t>
      </w:r>
      <w:r w:rsidR="00FF08A7">
        <w:t>-</w:t>
      </w:r>
      <w:r>
        <w:t>tower grid and had 6 antennae (1-3 on each ARU)</w:t>
      </w:r>
    </w:p>
    <w:p w14:paraId="3EC86A87" w14:textId="341E3FDE" w:rsidR="00FF08A7" w:rsidRDefault="00FF08A7" w:rsidP="00FF08A7">
      <w:pPr>
        <w:spacing w:after="0"/>
      </w:pPr>
      <w:r>
        <w:t>M_ID – monarch ID</w:t>
      </w:r>
    </w:p>
    <w:p w14:paraId="29AB898C" w14:textId="77777777" w:rsidR="00FF08A7" w:rsidRDefault="00FF08A7" w:rsidP="00FF08A7">
      <w:pPr>
        <w:spacing w:after="0"/>
      </w:pPr>
      <w:r>
        <w:t>Year – listed to ensure that when looking at a monarch it is always a unique individual</w:t>
      </w:r>
    </w:p>
    <w:p w14:paraId="34C884CB" w14:textId="77777777" w:rsidR="00FF08A7" w:rsidRDefault="00FF08A7" w:rsidP="00FF08A7">
      <w:pPr>
        <w:spacing w:after="0"/>
      </w:pPr>
    </w:p>
    <w:p w14:paraId="0B9B3DC9" w14:textId="77777777" w:rsidR="00FF08A7" w:rsidRDefault="00FF08A7" w:rsidP="00FF08A7">
      <w:pPr>
        <w:spacing w:after="0"/>
      </w:pPr>
    </w:p>
    <w:p w14:paraId="5D9DF9EC" w14:textId="435DF525" w:rsidR="00FF08A7" w:rsidRDefault="00FF08A7" w:rsidP="00FF08A7">
      <w:pPr>
        <w:pStyle w:val="ListParagraph"/>
        <w:numPr>
          <w:ilvl w:val="0"/>
          <w:numId w:val="1"/>
        </w:numPr>
        <w:spacing w:after="0"/>
      </w:pPr>
      <w:r>
        <w:t>TowerLocations_MonarchswPromisingHits_2019</w:t>
      </w:r>
    </w:p>
    <w:p w14:paraId="1089AB87" w14:textId="77777777" w:rsidR="00FF08A7" w:rsidRDefault="00FF08A7" w:rsidP="00FF08A7">
      <w:pPr>
        <w:spacing w:after="0"/>
        <w:ind w:left="1080"/>
      </w:pPr>
      <w:r>
        <w:t>This file contains the tower locations and antenna angles for each day of data collection. In 2019, these locations and angles can be used for every analysis, as we left the towers standing all summer</w:t>
      </w:r>
    </w:p>
    <w:p w14:paraId="0C8616E3" w14:textId="77777777" w:rsidR="00FF08A7" w:rsidRDefault="00FF08A7" w:rsidP="00FF08A7">
      <w:pPr>
        <w:spacing w:after="0"/>
      </w:pPr>
    </w:p>
    <w:p w14:paraId="0F28C8D3" w14:textId="77777777" w:rsidR="00FF08A7" w:rsidRDefault="00FF08A7" w:rsidP="00FF08A7">
      <w:pPr>
        <w:spacing w:after="0"/>
      </w:pPr>
      <w:r>
        <w:t>Date – date of data collection</w:t>
      </w:r>
    </w:p>
    <w:p w14:paraId="2AAD0FA2" w14:textId="3850F681" w:rsidR="00FF08A7" w:rsidRPr="00A70629" w:rsidRDefault="00FF08A7" w:rsidP="00FF08A7">
      <w:pPr>
        <w:spacing w:after="0"/>
        <w:rPr>
          <w:lang w:val="fr-FR"/>
        </w:rPr>
      </w:pPr>
      <w:r w:rsidRPr="00A70629">
        <w:rPr>
          <w:lang w:val="fr-FR"/>
        </w:rPr>
        <w:t>Site –</w:t>
      </w:r>
      <w:r w:rsidR="00A70629" w:rsidRPr="00A70629">
        <w:rPr>
          <w:lang w:val="fr-FR"/>
        </w:rPr>
        <w:t xml:space="preserve"> </w:t>
      </w:r>
      <w:r w:rsidRPr="00A70629">
        <w:rPr>
          <w:lang w:val="fr-FR"/>
        </w:rPr>
        <w:t xml:space="preserve">GM = 2019 </w:t>
      </w:r>
      <w:proofErr w:type="spellStart"/>
      <w:r w:rsidRPr="00A70629">
        <w:rPr>
          <w:lang w:val="fr-FR"/>
        </w:rPr>
        <w:t>field</w:t>
      </w:r>
      <w:proofErr w:type="spellEnd"/>
      <w:r w:rsidRPr="00A70629">
        <w:rPr>
          <w:lang w:val="fr-FR"/>
        </w:rPr>
        <w:t xml:space="preserve"> site</w:t>
      </w:r>
    </w:p>
    <w:p w14:paraId="4C3D908B" w14:textId="4112C723" w:rsidR="00FF08A7" w:rsidRPr="00A70629" w:rsidRDefault="00FF08A7" w:rsidP="00FF08A7">
      <w:pPr>
        <w:spacing w:after="0"/>
        <w:rPr>
          <w:lang w:val="fr-FR"/>
        </w:rPr>
      </w:pPr>
      <w:r w:rsidRPr="00A70629">
        <w:rPr>
          <w:lang w:val="fr-FR"/>
        </w:rPr>
        <w:t>Tower –</w:t>
      </w:r>
      <w:r w:rsidR="00A70629">
        <w:rPr>
          <w:lang w:val="fr-FR"/>
        </w:rPr>
        <w:t xml:space="preserve"> </w:t>
      </w:r>
      <w:r w:rsidRPr="00A70629">
        <w:rPr>
          <w:lang w:val="fr-FR"/>
        </w:rPr>
        <w:t>2019 = T1, T2, T3, T4, T5a, T5b, T6, T7, T8, T9</w:t>
      </w:r>
    </w:p>
    <w:p w14:paraId="70DF0467" w14:textId="77777777" w:rsidR="00FF08A7" w:rsidRDefault="00FF08A7" w:rsidP="00FF08A7">
      <w:pPr>
        <w:spacing w:after="0"/>
        <w:ind w:left="720"/>
      </w:pPr>
      <w:r>
        <w:t>T5a and T5b are the same tower – this was the center of the 9-tower grid and had 6 antennae (1-3 on each ARU)</w:t>
      </w:r>
    </w:p>
    <w:p w14:paraId="36B8D071" w14:textId="77777777" w:rsidR="00FF08A7" w:rsidRDefault="00FF08A7" w:rsidP="00FF08A7">
      <w:pPr>
        <w:spacing w:after="0"/>
      </w:pPr>
      <w:proofErr w:type="spellStart"/>
      <w:r>
        <w:t>T_Northing</w:t>
      </w:r>
      <w:proofErr w:type="spellEnd"/>
      <w:r>
        <w:t xml:space="preserve"> – northing UTM of tower</w:t>
      </w:r>
    </w:p>
    <w:p w14:paraId="6B213D9D" w14:textId="77777777" w:rsidR="00FF08A7" w:rsidRDefault="00FF08A7" w:rsidP="00FF08A7">
      <w:pPr>
        <w:spacing w:after="0"/>
      </w:pPr>
      <w:proofErr w:type="spellStart"/>
      <w:r>
        <w:t>T_Easting</w:t>
      </w:r>
      <w:proofErr w:type="spellEnd"/>
      <w:r>
        <w:t xml:space="preserve"> – easting UTM of tower</w:t>
      </w:r>
    </w:p>
    <w:p w14:paraId="7545A392" w14:textId="77777777" w:rsidR="00FF08A7" w:rsidRDefault="00FF08A7" w:rsidP="00FF08A7">
      <w:pPr>
        <w:spacing w:after="0"/>
      </w:pPr>
      <w:r>
        <w:t>Antenna – antenna number; tower 5 has ARU 5a and 5b each with only towers 1, 2, and 3 connected</w:t>
      </w:r>
    </w:p>
    <w:p w14:paraId="0BA11BD7" w14:textId="77777777" w:rsidR="00FF08A7" w:rsidRDefault="00FF08A7" w:rsidP="00FF08A7">
      <w:pPr>
        <w:spacing w:after="0"/>
      </w:pPr>
      <w:proofErr w:type="spellStart"/>
      <w:r>
        <w:t>EstAntAz</w:t>
      </w:r>
      <w:proofErr w:type="spellEnd"/>
      <w:r>
        <w:t xml:space="preserve"> – direction the antenna is pointing. Taken by standing behind the antenna and taking a compass bearing</w:t>
      </w:r>
    </w:p>
    <w:p w14:paraId="3EB5CE10" w14:textId="77777777" w:rsidR="00FF08A7" w:rsidRDefault="00FF08A7" w:rsidP="00FF08A7">
      <w:pPr>
        <w:spacing w:after="0"/>
      </w:pPr>
      <w:proofErr w:type="spellStart"/>
      <w:r>
        <w:t>T_Long</w:t>
      </w:r>
      <w:proofErr w:type="spellEnd"/>
      <w:r>
        <w:t xml:space="preserve"> – tower longitude</w:t>
      </w:r>
    </w:p>
    <w:p w14:paraId="5FAF162D" w14:textId="77777777" w:rsidR="00FF08A7" w:rsidRDefault="00FF08A7" w:rsidP="00FF08A7">
      <w:pPr>
        <w:spacing w:after="0"/>
      </w:pPr>
      <w:proofErr w:type="spellStart"/>
      <w:r>
        <w:t>T_Lat</w:t>
      </w:r>
      <w:proofErr w:type="spellEnd"/>
      <w:r>
        <w:t xml:space="preserve"> – tower latitude</w:t>
      </w:r>
    </w:p>
    <w:p w14:paraId="5AF2986F" w14:textId="77777777" w:rsidR="00FF08A7" w:rsidRDefault="00FF08A7" w:rsidP="00FF08A7">
      <w:pPr>
        <w:spacing w:after="0"/>
      </w:pPr>
    </w:p>
    <w:p w14:paraId="27CEBD3B" w14:textId="77777777" w:rsidR="00FF08A7" w:rsidRDefault="00FF08A7" w:rsidP="00FF08A7">
      <w:pPr>
        <w:spacing w:after="0"/>
      </w:pPr>
    </w:p>
    <w:p w14:paraId="413E5148" w14:textId="086E5552" w:rsidR="00FF08A7" w:rsidRDefault="00FF08A7" w:rsidP="00FF08A7">
      <w:pPr>
        <w:pStyle w:val="ListParagraph"/>
        <w:numPr>
          <w:ilvl w:val="0"/>
          <w:numId w:val="1"/>
        </w:numPr>
        <w:spacing w:after="0"/>
      </w:pPr>
      <w:r>
        <w:t>TrueMonarchLocationTime_MonarchswPromingHits_2019</w:t>
      </w:r>
    </w:p>
    <w:p w14:paraId="0EC110A0" w14:textId="28AFF624" w:rsidR="00FF08A7" w:rsidRDefault="00FF08A7" w:rsidP="00FF08A7">
      <w:pPr>
        <w:spacing w:after="0"/>
        <w:ind w:left="1080"/>
      </w:pPr>
      <w:r>
        <w:t xml:space="preserve">This file contains locations where we know the monarch was sitting during the observation period and an estimated time. The time is not necessarily accurate for what the towers may estimate </w:t>
      </w:r>
    </w:p>
    <w:p w14:paraId="018296DA" w14:textId="77777777" w:rsidR="00A70629" w:rsidRDefault="00A70629" w:rsidP="00FF08A7">
      <w:pPr>
        <w:spacing w:after="0"/>
        <w:ind w:left="1080"/>
      </w:pPr>
    </w:p>
    <w:p w14:paraId="1FA778F5" w14:textId="77777777" w:rsidR="00FF08A7" w:rsidRDefault="00FF08A7" w:rsidP="00FF08A7">
      <w:pPr>
        <w:spacing w:after="0"/>
      </w:pPr>
      <w:r>
        <w:lastRenderedPageBreak/>
        <w:t>M_ID – monarch ID</w:t>
      </w:r>
    </w:p>
    <w:p w14:paraId="76D816A2" w14:textId="77777777" w:rsidR="00FF08A7" w:rsidRDefault="00FF08A7" w:rsidP="00FF08A7">
      <w:pPr>
        <w:spacing w:after="0"/>
      </w:pPr>
      <w:r>
        <w:t>Date – date of data collection</w:t>
      </w:r>
    </w:p>
    <w:p w14:paraId="5AE93791" w14:textId="08AEB0F6" w:rsidR="00FF08A7" w:rsidRDefault="00FF08A7" w:rsidP="00FF08A7">
      <w:pPr>
        <w:spacing w:after="0"/>
      </w:pPr>
      <w:proofErr w:type="spellStart"/>
      <w:r>
        <w:t>PointID</w:t>
      </w:r>
      <w:proofErr w:type="spellEnd"/>
      <w:r>
        <w:t xml:space="preserve"> – order from the </w:t>
      </w:r>
      <w:proofErr w:type="spellStart"/>
      <w:r>
        <w:t>trimble</w:t>
      </w:r>
      <w:proofErr w:type="spellEnd"/>
      <w:r w:rsidR="00A70629">
        <w:t xml:space="preserve"> of collected point</w:t>
      </w:r>
    </w:p>
    <w:p w14:paraId="4005931D" w14:textId="77777777" w:rsidR="00FF08A7" w:rsidRDefault="00FF08A7" w:rsidP="00FF08A7">
      <w:pPr>
        <w:spacing w:after="0"/>
      </w:pPr>
      <w:r>
        <w:t>Northing – monarch northing UTM</w:t>
      </w:r>
    </w:p>
    <w:p w14:paraId="30E9866B" w14:textId="77777777" w:rsidR="00FF08A7" w:rsidRDefault="00FF08A7" w:rsidP="00FF08A7">
      <w:pPr>
        <w:spacing w:after="0"/>
      </w:pPr>
      <w:r>
        <w:t>Easting – monarch easting UTM</w:t>
      </w:r>
    </w:p>
    <w:p w14:paraId="09D68A45" w14:textId="77777777" w:rsidR="00FF08A7" w:rsidRDefault="00FF08A7" w:rsidP="00FF08A7">
      <w:pPr>
        <w:spacing w:after="0"/>
      </w:pPr>
      <w:proofErr w:type="spellStart"/>
      <w:r>
        <w:t>ApproximateTime</w:t>
      </w:r>
      <w:proofErr w:type="spellEnd"/>
      <w:r>
        <w:t xml:space="preserve"> </w:t>
      </w:r>
      <w:r w:rsidR="00427987">
        <w:t>–</w:t>
      </w:r>
      <w:r>
        <w:t xml:space="preserve"> </w:t>
      </w:r>
      <w:r w:rsidR="00427987">
        <w:t>a time from my notes where the monarch was likely sitting still in this spot – does not indicate duration of staying there</w:t>
      </w:r>
    </w:p>
    <w:p w14:paraId="068332EA" w14:textId="77777777" w:rsidR="00FF08A7" w:rsidRDefault="00FF08A7" w:rsidP="00FF08A7">
      <w:pPr>
        <w:spacing w:after="0"/>
      </w:pPr>
    </w:p>
    <w:p w14:paraId="7244F72C" w14:textId="77777777" w:rsidR="00FF08A7" w:rsidRDefault="00FF08A7" w:rsidP="00FF08A7">
      <w:pPr>
        <w:spacing w:after="0"/>
      </w:pPr>
    </w:p>
    <w:sectPr w:rsidR="00FF08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71247B"/>
    <w:multiLevelType w:val="hybridMultilevel"/>
    <w:tmpl w:val="E410DE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zQ2tjA0NDYwMrJQ0lEKTi0uzszPAykwrAUAsNgv4ywAAAA="/>
  </w:docVars>
  <w:rsids>
    <w:rsidRoot w:val="00A43085"/>
    <w:rsid w:val="00427987"/>
    <w:rsid w:val="00A43085"/>
    <w:rsid w:val="00A70629"/>
    <w:rsid w:val="00FF0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153B3"/>
  <w15:chartTrackingRefBased/>
  <w15:docId w15:val="{6B9B769C-F914-41CF-ACBB-2F9A3541E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308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342</Words>
  <Characters>195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sey E. Fisher</dc:creator>
  <cp:keywords/>
  <dc:description/>
  <cp:lastModifiedBy>Kelsey Fisher</cp:lastModifiedBy>
  <cp:revision>2</cp:revision>
  <dcterms:created xsi:type="dcterms:W3CDTF">2021-01-26T18:11:00Z</dcterms:created>
  <dcterms:modified xsi:type="dcterms:W3CDTF">2021-01-26T18:11:00Z</dcterms:modified>
</cp:coreProperties>
</file>